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451"/>
        <w:tblW w:w="24479" w:type="dxa"/>
        <w:tblLook w:val="04A0" w:firstRow="1" w:lastRow="0" w:firstColumn="1" w:lastColumn="0" w:noHBand="0" w:noVBand="1"/>
      </w:tblPr>
      <w:tblGrid>
        <w:gridCol w:w="4895"/>
        <w:gridCol w:w="4896"/>
        <w:gridCol w:w="4896"/>
        <w:gridCol w:w="4896"/>
        <w:gridCol w:w="4896"/>
      </w:tblGrid>
      <w:tr w:rsidR="00E85B69" w:rsidRPr="00C719D5" w14:paraId="6D78F39A" w14:textId="77777777" w:rsidTr="00E85B69">
        <w:trPr>
          <w:trHeight w:val="9301"/>
        </w:trPr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</w:tcPr>
          <w:p w14:paraId="5A38CEDB" w14:textId="6D22A6D6" w:rsidR="00E85B69" w:rsidRDefault="00903FF8" w:rsidP="00E85B69">
            <w:pPr>
              <w:spacing w:line="400" w:lineRule="exact"/>
              <w:jc w:val="center"/>
              <w:rPr>
                <w:rFonts w:ascii="Segoe UI" w:hAnsi="Segoe UI" w:cs="Segoe UI"/>
                <w:b/>
                <w:bCs/>
                <w:sz w:val="44"/>
                <w:szCs w:val="44"/>
              </w:rPr>
            </w:pPr>
            <w:r>
              <w:rPr>
                <w:rFonts w:ascii="Segoe UI" w:hAnsi="Segoe UI" w:cs="Segoe UI"/>
              </w:rPr>
              <w:t>Stark</w:t>
            </w:r>
            <w:r w:rsidR="00E85B69" w:rsidRPr="00C719D5">
              <w:rPr>
                <w:rFonts w:ascii="Segoe UI" w:hAnsi="Segoe UI" w:cs="Segoe UI"/>
              </w:rPr>
              <w:t xml:space="preserve"> County, </w:t>
            </w:r>
            <w:r w:rsidR="006047EA">
              <w:rPr>
                <w:rFonts w:ascii="Segoe UI" w:hAnsi="Segoe UI" w:cs="Segoe UI"/>
              </w:rPr>
              <w:t>Il</w:t>
            </w:r>
            <w:r w:rsidR="00FD7046">
              <w:rPr>
                <w:rFonts w:ascii="Segoe UI" w:hAnsi="Segoe UI" w:cs="Segoe UI"/>
              </w:rPr>
              <w:t>l</w:t>
            </w:r>
            <w:r w:rsidR="006047EA">
              <w:rPr>
                <w:rFonts w:ascii="Segoe UI" w:hAnsi="Segoe UI" w:cs="Segoe UI"/>
              </w:rPr>
              <w:t>inois</w:t>
            </w:r>
            <w:r w:rsidR="00E85B69" w:rsidRPr="00C719D5">
              <w:rPr>
                <w:rFonts w:ascii="Segoe UI" w:hAnsi="Segoe UI" w:cs="Segoe UI"/>
              </w:rPr>
              <w:br/>
            </w:r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 xml:space="preserve">Recorder’s Office </w:t>
            </w:r>
            <w:proofErr w:type="spellStart"/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>eServices</w:t>
            </w:r>
            <w:proofErr w:type="spellEnd"/>
          </w:p>
          <w:p w14:paraId="65BC0013" w14:textId="0A903B1F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br/>
              <w:t xml:space="preserve">Our office is pleased to offer services that allow you to record </w:t>
            </w:r>
            <w:r w:rsidRPr="00C719D5">
              <w:rPr>
                <w:rFonts w:ascii="Segoe UI" w:hAnsi="Segoe UI" w:cs="Segoe UI"/>
                <w:i/>
                <w:iCs/>
              </w:rPr>
              <w:t>and</w:t>
            </w:r>
            <w:r w:rsidRPr="00C719D5">
              <w:rPr>
                <w:rFonts w:ascii="Segoe UI" w:hAnsi="Segoe UI" w:cs="Segoe UI"/>
              </w:rPr>
              <w:t xml:space="preserve"> receive your documents quickly. Visit our website or call our office for more information.</w:t>
            </w:r>
          </w:p>
          <w:p w14:paraId="7437CE69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2399743E" w14:textId="7CD17394" w:rsidR="00E85B69" w:rsidRPr="00C719D5" w:rsidRDefault="00E85B69" w:rsidP="00E85B69">
            <w:pPr>
              <w:spacing w:after="16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cording</w:t>
            </w:r>
          </w:p>
          <w:p w14:paraId="5AB36CAB" w14:textId="77777777" w:rsidR="00E85B69" w:rsidRPr="00C719D5" w:rsidRDefault="00E85B69" w:rsidP="00E85B69">
            <w:pPr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Our office partners with four national eRecording vendors. For a nominal fee, you can submit track, and receive your documents electronically. Fewer rejections and faster returns will save you and your customers time and money. Contact our vendor partners today!</w:t>
            </w:r>
          </w:p>
          <w:p w14:paraId="73A8A2E7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26E5122D" w14:textId="318D075D" w:rsidR="00E85B69" w:rsidRDefault="00E85B69" w:rsidP="00E85B69">
            <w:pPr>
              <w:ind w:left="72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CSC – erecording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Pr="00C719D5">
              <w:rPr>
                <w:rFonts w:ascii="Segoe UI" w:hAnsi="Segoe UI" w:cs="Segoe UI"/>
              </w:rPr>
              <w:t>ePN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goepn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="00FF47A3">
              <w:rPr>
                <w:rFonts w:ascii="Segoe UI" w:hAnsi="Segoe UI" w:cs="Segoe UI"/>
              </w:rPr>
              <w:t>Indecomm</w:t>
            </w:r>
            <w:proofErr w:type="spellEnd"/>
            <w:r w:rsidR="00FF47A3">
              <w:rPr>
                <w:rFonts w:ascii="Segoe UI" w:hAnsi="Segoe UI" w:cs="Segoe UI"/>
              </w:rPr>
              <w:t xml:space="preserve"> Holdings - 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Pr="00C719D5">
              <w:rPr>
                <w:rFonts w:ascii="Segoe UI" w:hAnsi="Segoe UI" w:cs="Segoe UI"/>
              </w:rPr>
              <w:t>Simplifile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simplifile.com</w:t>
            </w:r>
          </w:p>
          <w:p w14:paraId="0DEB76CC" w14:textId="77777777" w:rsidR="00E85B69" w:rsidRDefault="00E85B69" w:rsidP="00E85B69">
            <w:pPr>
              <w:spacing w:after="160"/>
              <w:rPr>
                <w:rFonts w:ascii="Segoe UI" w:hAnsi="Segoe UI" w:cs="Segoe UI"/>
                <w:b/>
                <w:bCs/>
                <w:sz w:val="32"/>
                <w:szCs w:val="32"/>
              </w:rPr>
            </w:pPr>
            <w:r w:rsidRPr="00C719D5">
              <w:rPr>
                <w:rFonts w:ascii="Segoe UI" w:hAnsi="Segoe UI" w:cs="Segoe UI"/>
              </w:rPr>
              <w:br/>
              <w:t xml:space="preserve"> </w:t>
            </w:r>
            <w:proofErr w:type="spellStart"/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turn</w:t>
            </w:r>
            <w:proofErr w:type="spellEnd"/>
          </w:p>
          <w:p w14:paraId="630F03C8" w14:textId="30537CE7" w:rsidR="00E85B69" w:rsidRPr="00C719D5" w:rsidRDefault="00E85B69" w:rsidP="00E85B69">
            <w:pPr>
              <w:spacing w:after="12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Documents submitted on paper may also be returned electronically. Save time and money using SWIFT, our free electronic service. Contact our office for details.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</w:tcPr>
          <w:p w14:paraId="2121CF21" w14:textId="21AA6AD2" w:rsidR="00E85B69" w:rsidRDefault="00903FF8" w:rsidP="00E85B69">
            <w:pPr>
              <w:spacing w:line="400" w:lineRule="exact"/>
              <w:jc w:val="center"/>
              <w:rPr>
                <w:rFonts w:ascii="Segoe UI" w:hAnsi="Segoe UI" w:cs="Segoe UI"/>
                <w:b/>
                <w:bCs/>
                <w:sz w:val="44"/>
                <w:szCs w:val="44"/>
              </w:rPr>
            </w:pPr>
            <w:r>
              <w:rPr>
                <w:rFonts w:ascii="Segoe UI" w:hAnsi="Segoe UI" w:cs="Segoe UI"/>
              </w:rPr>
              <w:t>Stark</w:t>
            </w:r>
            <w:r w:rsidR="00E85B69" w:rsidRPr="00C719D5">
              <w:rPr>
                <w:rFonts w:ascii="Segoe UI" w:hAnsi="Segoe UI" w:cs="Segoe UI"/>
              </w:rPr>
              <w:t xml:space="preserve"> County, </w:t>
            </w:r>
            <w:r w:rsidR="006047EA">
              <w:rPr>
                <w:rFonts w:ascii="Segoe UI" w:hAnsi="Segoe UI" w:cs="Segoe UI"/>
              </w:rPr>
              <w:t>Illinois</w:t>
            </w:r>
            <w:r w:rsidR="00E85B69" w:rsidRPr="00C719D5">
              <w:rPr>
                <w:rFonts w:ascii="Segoe UI" w:hAnsi="Segoe UI" w:cs="Segoe UI"/>
              </w:rPr>
              <w:br/>
            </w:r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 xml:space="preserve">Recorder’s Office </w:t>
            </w:r>
            <w:proofErr w:type="spellStart"/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>eServices</w:t>
            </w:r>
            <w:proofErr w:type="spellEnd"/>
          </w:p>
          <w:p w14:paraId="2913FBAF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br/>
              <w:t xml:space="preserve">Our office is pleased to offer services that allow you to record </w:t>
            </w:r>
            <w:r w:rsidRPr="00C719D5">
              <w:rPr>
                <w:rFonts w:ascii="Segoe UI" w:hAnsi="Segoe UI" w:cs="Segoe UI"/>
                <w:i/>
                <w:iCs/>
              </w:rPr>
              <w:t>and</w:t>
            </w:r>
            <w:r w:rsidRPr="00C719D5">
              <w:rPr>
                <w:rFonts w:ascii="Segoe UI" w:hAnsi="Segoe UI" w:cs="Segoe UI"/>
              </w:rPr>
              <w:t xml:space="preserve"> receive your documents quickly. Visit our website or call our office for more information.</w:t>
            </w:r>
          </w:p>
          <w:p w14:paraId="7EAB221E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0648C5EC" w14:textId="77777777" w:rsidR="00E85B69" w:rsidRPr="00C719D5" w:rsidRDefault="00E85B69" w:rsidP="00E85B69">
            <w:pPr>
              <w:spacing w:after="16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cording</w:t>
            </w:r>
          </w:p>
          <w:p w14:paraId="30DDAD4D" w14:textId="77777777" w:rsidR="00E85B69" w:rsidRPr="00C719D5" w:rsidRDefault="00E85B69" w:rsidP="00E85B69">
            <w:pPr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Our office partners with four national eRecording vendors. For a nominal fee, you can submit track, and receive your documents electronically. Fewer rejections and faster returns will save you and your customers time and money. Contact our vendor partners today!</w:t>
            </w:r>
          </w:p>
          <w:p w14:paraId="434E3026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2999FF18" w14:textId="619E64D4" w:rsidR="00E85B69" w:rsidRDefault="00E85B69" w:rsidP="00E85B69">
            <w:pPr>
              <w:ind w:left="72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CSC – erecording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Pr="00C719D5">
              <w:rPr>
                <w:rFonts w:ascii="Segoe UI" w:hAnsi="Segoe UI" w:cs="Segoe UI"/>
              </w:rPr>
              <w:t>ePN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goepn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="00FF47A3">
              <w:rPr>
                <w:rFonts w:ascii="Segoe UI" w:hAnsi="Segoe UI" w:cs="Segoe UI"/>
              </w:rPr>
              <w:t>Indecomm</w:t>
            </w:r>
            <w:proofErr w:type="spellEnd"/>
            <w:r w:rsidR="00FF47A3">
              <w:rPr>
                <w:rFonts w:ascii="Segoe UI" w:hAnsi="Segoe UI" w:cs="Segoe UI"/>
              </w:rPr>
              <w:t xml:space="preserve"> Holdings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Pr="00C719D5">
              <w:rPr>
                <w:rFonts w:ascii="Segoe UI" w:hAnsi="Segoe UI" w:cs="Segoe UI"/>
              </w:rPr>
              <w:t>Simplifile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simplifile.com</w:t>
            </w:r>
          </w:p>
          <w:p w14:paraId="13DBF4AB" w14:textId="77777777" w:rsidR="00E85B69" w:rsidRDefault="00E85B69" w:rsidP="00E85B69">
            <w:pPr>
              <w:spacing w:after="160"/>
              <w:rPr>
                <w:rFonts w:ascii="Segoe UI" w:hAnsi="Segoe UI" w:cs="Segoe UI"/>
                <w:b/>
                <w:bCs/>
                <w:sz w:val="32"/>
                <w:szCs w:val="32"/>
              </w:rPr>
            </w:pPr>
            <w:r w:rsidRPr="00C719D5">
              <w:rPr>
                <w:rFonts w:ascii="Segoe UI" w:hAnsi="Segoe UI" w:cs="Segoe UI"/>
              </w:rPr>
              <w:br/>
              <w:t xml:space="preserve"> </w:t>
            </w:r>
            <w:proofErr w:type="spellStart"/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turn</w:t>
            </w:r>
            <w:proofErr w:type="spellEnd"/>
          </w:p>
          <w:p w14:paraId="1C6C784F" w14:textId="7845F964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Documents submitted on paper may also be returned electronically. Save time and money using SWIFT, our free electronic service. Contact our office for details.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</w:tcPr>
          <w:p w14:paraId="6B5B8B2E" w14:textId="611D5782" w:rsidR="00E85B69" w:rsidRDefault="00903FF8" w:rsidP="00E85B69">
            <w:pPr>
              <w:spacing w:line="400" w:lineRule="exact"/>
              <w:jc w:val="center"/>
              <w:rPr>
                <w:rFonts w:ascii="Segoe UI" w:hAnsi="Segoe UI" w:cs="Segoe UI"/>
                <w:b/>
                <w:bCs/>
                <w:sz w:val="44"/>
                <w:szCs w:val="44"/>
              </w:rPr>
            </w:pPr>
            <w:r>
              <w:rPr>
                <w:rFonts w:ascii="Segoe UI" w:hAnsi="Segoe UI" w:cs="Segoe UI"/>
              </w:rPr>
              <w:t>Stark</w:t>
            </w:r>
            <w:r w:rsidR="00E85B69" w:rsidRPr="00C719D5">
              <w:rPr>
                <w:rFonts w:ascii="Segoe UI" w:hAnsi="Segoe UI" w:cs="Segoe UI"/>
              </w:rPr>
              <w:t xml:space="preserve"> County, </w:t>
            </w:r>
            <w:r w:rsidR="006047EA">
              <w:rPr>
                <w:rFonts w:ascii="Segoe UI" w:hAnsi="Segoe UI" w:cs="Segoe UI"/>
              </w:rPr>
              <w:t>Illinois</w:t>
            </w:r>
            <w:r w:rsidR="00E85B69" w:rsidRPr="00C719D5">
              <w:rPr>
                <w:rFonts w:ascii="Segoe UI" w:hAnsi="Segoe UI" w:cs="Segoe UI"/>
              </w:rPr>
              <w:br/>
            </w:r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 xml:space="preserve">Recorder’s Office </w:t>
            </w:r>
            <w:proofErr w:type="spellStart"/>
            <w:r w:rsidR="00E85B69" w:rsidRPr="00E85B69">
              <w:rPr>
                <w:rFonts w:ascii="Segoe UI" w:hAnsi="Segoe UI" w:cs="Segoe UI"/>
                <w:b/>
                <w:bCs/>
                <w:sz w:val="44"/>
                <w:szCs w:val="44"/>
              </w:rPr>
              <w:t>eServices</w:t>
            </w:r>
            <w:proofErr w:type="spellEnd"/>
          </w:p>
          <w:p w14:paraId="31F76650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br/>
              <w:t xml:space="preserve">Our office is pleased to offer services that allow you to record </w:t>
            </w:r>
            <w:r w:rsidRPr="00C719D5">
              <w:rPr>
                <w:rFonts w:ascii="Segoe UI" w:hAnsi="Segoe UI" w:cs="Segoe UI"/>
                <w:i/>
                <w:iCs/>
              </w:rPr>
              <w:t>and</w:t>
            </w:r>
            <w:r w:rsidRPr="00C719D5">
              <w:rPr>
                <w:rFonts w:ascii="Segoe UI" w:hAnsi="Segoe UI" w:cs="Segoe UI"/>
              </w:rPr>
              <w:t xml:space="preserve"> receive your documents quickly. Visit our website or call our office for more information.</w:t>
            </w:r>
          </w:p>
          <w:p w14:paraId="7B1CD59D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1C3BDDFA" w14:textId="77777777" w:rsidR="00E85B69" w:rsidRPr="00C719D5" w:rsidRDefault="00E85B69" w:rsidP="00E85B69">
            <w:pPr>
              <w:spacing w:after="16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cording</w:t>
            </w:r>
          </w:p>
          <w:p w14:paraId="3FBF6FB3" w14:textId="77777777" w:rsidR="00E85B69" w:rsidRPr="00C719D5" w:rsidRDefault="00E85B69" w:rsidP="00E85B69">
            <w:pPr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Our office partners with four national eRecording vendors. For a nominal fee, you can submit track, and receive your documents electronically. Fewer rejections and faster returns will save you and your customers time and money. Contact our vendor partners today!</w:t>
            </w:r>
          </w:p>
          <w:p w14:paraId="2E2D027E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  <w:p w14:paraId="2A241FB2" w14:textId="230A52C2" w:rsidR="00FF47A3" w:rsidRDefault="00E85B69" w:rsidP="00E85B69">
            <w:pPr>
              <w:ind w:left="720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CSC – erecording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Pr="00C719D5">
              <w:rPr>
                <w:rFonts w:ascii="Segoe UI" w:hAnsi="Segoe UI" w:cs="Segoe UI"/>
              </w:rPr>
              <w:t>ePN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goepn.com</w:t>
            </w:r>
            <w:r w:rsidRPr="00C719D5">
              <w:rPr>
                <w:rFonts w:ascii="Segoe UI" w:hAnsi="Segoe UI" w:cs="Segoe UI"/>
              </w:rPr>
              <w:br/>
            </w:r>
            <w:proofErr w:type="spellStart"/>
            <w:r w:rsidR="00FF47A3">
              <w:rPr>
                <w:rFonts w:ascii="Segoe UI" w:hAnsi="Segoe UI" w:cs="Segoe UI"/>
              </w:rPr>
              <w:t>Indecomm</w:t>
            </w:r>
            <w:proofErr w:type="spellEnd"/>
            <w:r w:rsidR="00FF47A3">
              <w:rPr>
                <w:rFonts w:ascii="Segoe UI" w:hAnsi="Segoe UI" w:cs="Segoe UI"/>
              </w:rPr>
              <w:t xml:space="preserve"> Holdings</w:t>
            </w:r>
            <w:bookmarkStart w:id="0" w:name="_GoBack"/>
            <w:bookmarkEnd w:id="0"/>
          </w:p>
          <w:p w14:paraId="0FC554CC" w14:textId="1A898E48" w:rsidR="00E85B69" w:rsidRDefault="00E85B69" w:rsidP="00E85B69">
            <w:pPr>
              <w:ind w:left="720"/>
              <w:rPr>
                <w:rFonts w:ascii="Segoe UI" w:hAnsi="Segoe UI" w:cs="Segoe UI"/>
              </w:rPr>
            </w:pPr>
            <w:proofErr w:type="spellStart"/>
            <w:r w:rsidRPr="00C719D5">
              <w:rPr>
                <w:rFonts w:ascii="Segoe UI" w:hAnsi="Segoe UI" w:cs="Segoe UI"/>
              </w:rPr>
              <w:t>Simplifile</w:t>
            </w:r>
            <w:proofErr w:type="spellEnd"/>
            <w:r w:rsidRPr="00C719D5">
              <w:rPr>
                <w:rFonts w:ascii="Segoe UI" w:hAnsi="Segoe UI" w:cs="Segoe UI"/>
              </w:rPr>
              <w:t xml:space="preserve"> – simplifile.com</w:t>
            </w:r>
          </w:p>
          <w:p w14:paraId="2052D25B" w14:textId="77777777" w:rsidR="00E85B69" w:rsidRDefault="00E85B69" w:rsidP="00E85B69">
            <w:pPr>
              <w:spacing w:after="160"/>
              <w:rPr>
                <w:rFonts w:ascii="Segoe UI" w:hAnsi="Segoe UI" w:cs="Segoe UI"/>
                <w:b/>
                <w:bCs/>
                <w:sz w:val="32"/>
                <w:szCs w:val="32"/>
              </w:rPr>
            </w:pPr>
            <w:r w:rsidRPr="00C719D5">
              <w:rPr>
                <w:rFonts w:ascii="Segoe UI" w:hAnsi="Segoe UI" w:cs="Segoe UI"/>
              </w:rPr>
              <w:br/>
              <w:t xml:space="preserve"> </w:t>
            </w:r>
            <w:proofErr w:type="spellStart"/>
            <w:r w:rsidRPr="00C719D5">
              <w:rPr>
                <w:rFonts w:ascii="Segoe UI" w:hAnsi="Segoe UI" w:cs="Segoe UI"/>
                <w:b/>
                <w:bCs/>
                <w:sz w:val="32"/>
                <w:szCs w:val="32"/>
              </w:rPr>
              <w:t>eReturn</w:t>
            </w:r>
            <w:proofErr w:type="spellEnd"/>
          </w:p>
          <w:p w14:paraId="3D731054" w14:textId="245CA209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  <w:r w:rsidRPr="00C719D5">
              <w:rPr>
                <w:rFonts w:ascii="Segoe UI" w:hAnsi="Segoe UI" w:cs="Segoe UI"/>
              </w:rPr>
              <w:t>Documents submitted on paper may also be returned electronically. Save time and money using SWIFT, our free electronic service. Contact our office for details.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</w:tcPr>
          <w:p w14:paraId="52110B10" w14:textId="46120C6A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4896" w:type="dxa"/>
            <w:tcBorders>
              <w:left w:val="nil"/>
            </w:tcBorders>
          </w:tcPr>
          <w:p w14:paraId="72E244DE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</w:tc>
      </w:tr>
      <w:tr w:rsidR="00E85B69" w:rsidRPr="00C719D5" w14:paraId="1975F239" w14:textId="77777777" w:rsidTr="00E85B69">
        <w:trPr>
          <w:trHeight w:val="1469"/>
        </w:trPr>
        <w:tc>
          <w:tcPr>
            <w:tcW w:w="4895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7D48C945" w14:textId="20B4D3CB" w:rsidR="00E85B69" w:rsidRPr="00C719D5" w:rsidRDefault="00903FF8" w:rsidP="00E85B69">
            <w:pPr>
              <w:spacing w:before="120"/>
              <w:jc w:val="center"/>
              <w:rPr>
                <w:rFonts w:ascii="Segoe UI" w:hAnsi="Segoe UI" w:cs="Segoe UI"/>
                <w:color w:val="FFFFFF" w:themeColor="background1"/>
              </w:rPr>
            </w:pPr>
            <w:r w:rsidRPr="00903FF8">
              <w:rPr>
                <w:rFonts w:ascii="Arial" w:hAnsi="Arial" w:cs="Arial"/>
                <w:sz w:val="20"/>
                <w:szCs w:val="20"/>
              </w:rPr>
              <w:t>Stark</w:t>
            </w:r>
            <w:r w:rsidR="006047EA" w:rsidRPr="00903FF8">
              <w:rPr>
                <w:rFonts w:ascii="Arial" w:hAnsi="Arial" w:cs="Arial"/>
                <w:sz w:val="20"/>
                <w:szCs w:val="20"/>
              </w:rPr>
              <w:t xml:space="preserve"> County Clerk &amp; Recorder</w:t>
            </w:r>
            <w:r w:rsidR="00E85B69" w:rsidRPr="00903FF8">
              <w:rPr>
                <w:rFonts w:ascii="Arial" w:hAnsi="Arial" w:cs="Arial"/>
                <w:sz w:val="20"/>
                <w:szCs w:val="20"/>
              </w:rPr>
              <w:br/>
              <w:t>(</w:t>
            </w:r>
            <w:r w:rsidRPr="00903FF8">
              <w:rPr>
                <w:rFonts w:ascii="Arial" w:hAnsi="Arial" w:cs="Arial"/>
                <w:sz w:val="20"/>
                <w:szCs w:val="20"/>
              </w:rPr>
              <w:t>309</w:t>
            </w:r>
            <w:r w:rsidR="00E85B69" w:rsidRPr="00903FF8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903FF8">
              <w:rPr>
                <w:rFonts w:ascii="Arial" w:hAnsi="Arial" w:cs="Arial"/>
                <w:sz w:val="20"/>
                <w:szCs w:val="20"/>
              </w:rPr>
              <w:t>286</w:t>
            </w:r>
            <w:r w:rsidR="00E85B69" w:rsidRPr="00903FF8">
              <w:rPr>
                <w:rFonts w:ascii="Arial" w:hAnsi="Arial" w:cs="Arial"/>
                <w:sz w:val="20"/>
                <w:szCs w:val="20"/>
              </w:rPr>
              <w:t>-</w:t>
            </w:r>
            <w:r w:rsidRPr="00903FF8">
              <w:rPr>
                <w:rFonts w:ascii="Arial" w:hAnsi="Arial" w:cs="Arial"/>
                <w:sz w:val="20"/>
                <w:szCs w:val="20"/>
              </w:rPr>
              <w:t>5911</w:t>
            </w:r>
            <w:r w:rsidR="00E85B69" w:rsidRPr="00C719D5">
              <w:rPr>
                <w:rFonts w:ascii="Segoe UI" w:hAnsi="Segoe UI" w:cs="Segoe UI"/>
                <w:color w:val="FFFFFF" w:themeColor="background1"/>
              </w:rPr>
              <w:t xml:space="preserve">  </w:t>
            </w:r>
            <w:r w:rsidR="00E85B69" w:rsidRPr="00C719D5">
              <w:rPr>
                <w:rFonts w:ascii="Segoe UI" w:hAnsi="Segoe UI" w:cs="Segoe UI"/>
                <w:color w:val="FFFFFF" w:themeColor="background1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>P O Box 97</w:t>
            </w:r>
            <w:r>
              <w:br/>
            </w:r>
            <w:r>
              <w:rPr>
                <w:rFonts w:ascii="Arial" w:hAnsi="Arial" w:cs="Arial"/>
                <w:sz w:val="20"/>
                <w:szCs w:val="20"/>
              </w:rPr>
              <w:t>Toulon, IL 61483</w:t>
            </w:r>
            <w:r w:rsidR="00E85B69" w:rsidRPr="00C719D5">
              <w:rPr>
                <w:rFonts w:ascii="Segoe UI" w:hAnsi="Segoe UI" w:cs="Segoe UI"/>
                <w:color w:val="FFFFFF" w:themeColor="background1"/>
              </w:rPr>
              <w:br/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05476982" w14:textId="7AB80953" w:rsidR="00E85B69" w:rsidRPr="00C719D5" w:rsidRDefault="00304CA7" w:rsidP="00E85B69">
            <w:pPr>
              <w:spacing w:before="120"/>
              <w:jc w:val="center"/>
              <w:rPr>
                <w:rFonts w:ascii="Segoe UI" w:hAnsi="Segoe UI" w:cs="Segoe UI"/>
              </w:rPr>
            </w:pPr>
            <w:r w:rsidRPr="00903FF8">
              <w:rPr>
                <w:rFonts w:ascii="Arial" w:hAnsi="Arial" w:cs="Arial"/>
                <w:sz w:val="20"/>
                <w:szCs w:val="20"/>
              </w:rPr>
              <w:t>Stark County Clerk &amp; Recorder</w:t>
            </w:r>
            <w:r w:rsidRPr="00903FF8">
              <w:rPr>
                <w:rFonts w:ascii="Arial" w:hAnsi="Arial" w:cs="Arial"/>
                <w:sz w:val="20"/>
                <w:szCs w:val="20"/>
              </w:rPr>
              <w:br/>
              <w:t>(309) 286-5911</w:t>
            </w:r>
            <w:r w:rsidRPr="00C719D5">
              <w:rPr>
                <w:rFonts w:ascii="Segoe UI" w:hAnsi="Segoe UI" w:cs="Segoe UI"/>
                <w:color w:val="FFFFFF" w:themeColor="background1"/>
              </w:rPr>
              <w:t xml:space="preserve">  </w:t>
            </w:r>
            <w:r w:rsidRPr="00C719D5">
              <w:rPr>
                <w:rFonts w:ascii="Segoe UI" w:hAnsi="Segoe UI" w:cs="Segoe UI"/>
                <w:color w:val="FFFFFF" w:themeColor="background1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>P O Box 97</w:t>
            </w:r>
            <w:r>
              <w:br/>
            </w:r>
            <w:r>
              <w:rPr>
                <w:rFonts w:ascii="Arial" w:hAnsi="Arial" w:cs="Arial"/>
                <w:sz w:val="20"/>
                <w:szCs w:val="20"/>
              </w:rPr>
              <w:t>Toulon, IL 61483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  <w:shd w:val="clear" w:color="auto" w:fill="A6A6A6" w:themeFill="background1" w:themeFillShade="A6"/>
          </w:tcPr>
          <w:p w14:paraId="5E251D73" w14:textId="2AD14DBC" w:rsidR="00E85B69" w:rsidRPr="00C719D5" w:rsidRDefault="00304CA7" w:rsidP="00E85B69">
            <w:pPr>
              <w:spacing w:before="120"/>
              <w:jc w:val="center"/>
              <w:rPr>
                <w:rFonts w:ascii="Segoe UI" w:hAnsi="Segoe UI" w:cs="Segoe UI"/>
              </w:rPr>
            </w:pPr>
            <w:r w:rsidRPr="00903FF8">
              <w:rPr>
                <w:rFonts w:ascii="Arial" w:hAnsi="Arial" w:cs="Arial"/>
                <w:sz w:val="20"/>
                <w:szCs w:val="20"/>
              </w:rPr>
              <w:t>Stark County Clerk &amp; Recorder</w:t>
            </w:r>
            <w:r w:rsidRPr="00903FF8">
              <w:rPr>
                <w:rFonts w:ascii="Arial" w:hAnsi="Arial" w:cs="Arial"/>
                <w:sz w:val="20"/>
                <w:szCs w:val="20"/>
              </w:rPr>
              <w:br/>
              <w:t>(309) 286-5911</w:t>
            </w:r>
            <w:r w:rsidRPr="00C719D5">
              <w:rPr>
                <w:rFonts w:ascii="Segoe UI" w:hAnsi="Segoe UI" w:cs="Segoe UI"/>
                <w:color w:val="FFFFFF" w:themeColor="background1"/>
              </w:rPr>
              <w:t xml:space="preserve">  </w:t>
            </w:r>
            <w:r w:rsidRPr="00C719D5">
              <w:rPr>
                <w:rFonts w:ascii="Segoe UI" w:hAnsi="Segoe UI" w:cs="Segoe UI"/>
                <w:color w:val="FFFFFF" w:themeColor="background1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>P O Box 97</w:t>
            </w:r>
            <w:r>
              <w:br/>
            </w:r>
            <w:r>
              <w:rPr>
                <w:rFonts w:ascii="Arial" w:hAnsi="Arial" w:cs="Arial"/>
                <w:sz w:val="20"/>
                <w:szCs w:val="20"/>
              </w:rPr>
              <w:t>Toulon, IL 61483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</w:tcPr>
          <w:p w14:paraId="6C5E53CD" w14:textId="02464DD9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</w:tc>
        <w:tc>
          <w:tcPr>
            <w:tcW w:w="4896" w:type="dxa"/>
            <w:tcBorders>
              <w:left w:val="nil"/>
            </w:tcBorders>
          </w:tcPr>
          <w:p w14:paraId="79C1C380" w14:textId="77777777" w:rsidR="00E85B69" w:rsidRPr="00C719D5" w:rsidRDefault="00E85B69" w:rsidP="00E85B69">
            <w:pPr>
              <w:jc w:val="center"/>
              <w:rPr>
                <w:rFonts w:ascii="Segoe UI" w:hAnsi="Segoe UI" w:cs="Segoe UI"/>
              </w:rPr>
            </w:pPr>
          </w:p>
        </w:tc>
      </w:tr>
    </w:tbl>
    <w:p w14:paraId="3BEFD57D" w14:textId="77777777" w:rsidR="005C7444" w:rsidRPr="00C719D5" w:rsidRDefault="005C7444" w:rsidP="00896C48">
      <w:pPr>
        <w:rPr>
          <w:rFonts w:ascii="Segoe UI" w:hAnsi="Segoe UI" w:cs="Segoe UI"/>
        </w:rPr>
      </w:pPr>
    </w:p>
    <w:sectPr w:rsidR="005C7444" w:rsidRPr="00C719D5" w:rsidSect="00C719D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MzMTAwMLEwMjJQ0lEKTi0uzszPAykwrAUAL3UXqywAAAA="/>
  </w:docVars>
  <w:rsids>
    <w:rsidRoot w:val="00C719D5"/>
    <w:rsid w:val="00226FE3"/>
    <w:rsid w:val="00304CA7"/>
    <w:rsid w:val="005C7444"/>
    <w:rsid w:val="006047EA"/>
    <w:rsid w:val="00750144"/>
    <w:rsid w:val="00896C48"/>
    <w:rsid w:val="00903FF8"/>
    <w:rsid w:val="00C719D5"/>
    <w:rsid w:val="00E85B69"/>
    <w:rsid w:val="00FD7046"/>
    <w:rsid w:val="00FF4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AF8"/>
  <w15:chartTrackingRefBased/>
  <w15:docId w15:val="{2FBE35F4-4803-4389-A181-B4BF319D4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1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19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1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Miller</dc:creator>
  <cp:keywords/>
  <dc:description/>
  <cp:lastModifiedBy>Heather Hollis</cp:lastModifiedBy>
  <cp:revision>2</cp:revision>
  <cp:lastPrinted>2020-01-10T01:03:00Z</cp:lastPrinted>
  <dcterms:created xsi:type="dcterms:W3CDTF">2020-04-07T18:16:00Z</dcterms:created>
  <dcterms:modified xsi:type="dcterms:W3CDTF">2020-04-07T18:16:00Z</dcterms:modified>
</cp:coreProperties>
</file>